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40, 16 May 1710, transcription," in Documents of Brotherly Love: Dutch Mennonite Aid to Swiss Anabaptists (Millersburg, OH: Ohio Amish Library), 21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428C" w:rsidRDefault="00F7428C" w:rsidP="00F7428C">
      <w:pPr>
        <w:pStyle w:val="FirstParagraph"/>
      </w:pPr>
      <w:r>
        <w:t>40.  May 16, 1710.</w:t>
      </w:r>
      <w:r>
        <w:rPr>
          <w:rStyle w:val="FootnoteReference"/>
        </w:rPr>
        <w:footnoteReference w:id="3"/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Rotterd[am] Den 16 Meÿ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Jacob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orsterman, Jacob, Zonist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Volgens ordre van onzen vrie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ink Jansz, Jan, of Lam and To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Willink Jansz, hebben wÿ op vE[dele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trokken tweehondert agt en dertig gulden te betalen aen de ordr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Jan van Gent, zÿnde ƒ 200 g[u]l[dens] ten behoeven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ch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s die tha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ngeland zÿn en ƒ 38 g[u]l[dens] voor verschot v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iskosten, bÿ J. v. Gent, in het reizen na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lev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eef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ue, The (’s Gravenha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en Haeg, gedaen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de vrinden, om een afschrift te hebben van den brief van de Heeren</w:t>
      </w:r>
    </w:p>
    <w:p w:rsidR="00F7428C" w:rsidRDefault="00F7428C" w:rsidP="00F7428C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van Bern aen haer Ho[og] Mo[genden], op den Haeg geschreven hebben, dunkt on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t  en men is hier van gedagten noodig te zÿn, dat den He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aforin in het korten gesproken word. Hier valt ook in beden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f er niet wel wederom een Societeits vergadering zal dienen bero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n te worden, om te overwegen wat in de bedroefde zaek onze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witzerse geloofsgenoten dient gedaen te worden. Wÿ schÿnen te moeten vero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stellen, dat die menschen uÿt Zwitzerlant zullen moeten vertrek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derhalven valt ook in gedagten of het niet wel noodig kon word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’er eenig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Switzer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rinden derwaerts gecommitteert wierden, om, met ke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s van onze Ho[og] Mo[genden], bÿ de Heeren van Bern een vereischte tÿt en b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oorlÿke vrÿheit in het verkoopen hunner goederen en diergelÿke ding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besolliciteren en ook die menschen tot het verlaten van hun vader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t ernstig aen te manen. Wÿ stellen het maer in bedenken voo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blÿven in verwagting van het goet vinden der vrinden, na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riendelÿke groetenisse Waerde Vr[ienden] en Br[oeders] in Chr[istus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VE[deler] D[ienst]W[illige] Dienaer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oren, Hendrik, of Rotterdam:letter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endr[ik] Toren &amp;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nt, Jan van, of Rotterda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van Gen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[ieu]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cob 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opman t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sterd[am] 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[e]r Advÿs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428C" w:rsidRDefault="00F7428C" w:rsidP="00F7428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0</w:t>
      </w:r>
      <w:r>
        <w:tab/>
      </w:r>
      <w:r>
        <w:rPr>
          <w:rStyle w:val="FootnoteReference"/>
        </w:rPr>
        <w:tab/>
      </w:r>
      <w:r>
        <w:t xml:space="preserve">This is A 2252 from the De Hoop Scheffer </w:t>
      </w:r>
      <w:r>
        <w:rPr>
          <w:rStyle w:val="Italics"/>
        </w:rPr>
        <w:t>Inventaris</w:t>
      </w:r>
      <w:r>
        <w:t xml:space="preserve">.  A transcription exists in the historical library of Bluffton University, Bluffton, Ohio.  See note 1 in Document 62.  </w:t>
      </w:r>
    </w:p>
    <w:p w:rsidR="00F7428C" w:rsidRDefault="00F7428C" w:rsidP="00F7428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428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428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7428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28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428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